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9a3356</w:t>
        </w:r>
      </w:hyperlink>
      <w:r>
        <w:t xml:space="preserve"> </w:t>
      </w:r>
      <w:r>
        <w:t xml:space="preserve">on February 1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59a3356e20e03c5dfb497cc2bfe11ce55b7f1a02"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a3356e20e03c5dfb497cc2bfe11ce55b7f1a02/"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59a3356e20e03c5dfb497cc2bfe11ce55b7f1a02"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a3356e20e03c5dfb497cc2bfe11ce55b7f1a02/"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4T15:16:18Z</dcterms:created>
  <dcterms:modified xsi:type="dcterms:W3CDTF">2021-02-14T15: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